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693CEB" w14:textId="77777777" w:rsidR="00D0177B" w:rsidRPr="00D0177B" w:rsidRDefault="00D0177B" w:rsidP="00D0177B">
      <w:r w:rsidRPr="00D0177B">
        <w:t>Anatomy &amp; Physiology Discipline Meeting Minutes</w:t>
      </w:r>
    </w:p>
    <w:p w14:paraId="1952BA2F" w14:textId="77777777" w:rsidR="00D0177B" w:rsidRPr="00D0177B" w:rsidRDefault="00D0177B" w:rsidP="00D0177B">
      <w:r w:rsidRPr="00D0177B">
        <w:t xml:space="preserve">Date: February 10, </w:t>
      </w:r>
      <w:proofErr w:type="gramStart"/>
      <w:r w:rsidRPr="00D0177B">
        <w:t>2023</w:t>
      </w:r>
      <w:proofErr w:type="gramEnd"/>
      <w:r w:rsidRPr="00D0177B">
        <w:t xml:space="preserve"> Time: 11:00 AM – 11:30 AM Location: Zoom Attendees: Dr. Amy Lehigh, Dr. Corey Lehigh, Dr. </w:t>
      </w:r>
      <w:proofErr w:type="spellStart"/>
      <w:r w:rsidRPr="00D0177B">
        <w:t>Tejendrasinh</w:t>
      </w:r>
      <w:proofErr w:type="spellEnd"/>
      <w:r w:rsidRPr="00D0177B">
        <w:t xml:space="preserve"> Vala, Dr. Jay Koepke, Dr. Ed Hooks, Dr. Gregg Mason, Dr. Esmaeel </w:t>
      </w:r>
      <w:proofErr w:type="spellStart"/>
      <w:r w:rsidRPr="00D0177B">
        <w:t>Samaliazad</w:t>
      </w:r>
      <w:proofErr w:type="spellEnd"/>
      <w:r w:rsidRPr="00D0177B">
        <w:t>, Dr. Angus Cameron (Department Chair)</w:t>
      </w:r>
    </w:p>
    <w:p w14:paraId="15BD5EC0" w14:textId="77777777" w:rsidR="00D0177B" w:rsidRPr="00D0177B" w:rsidRDefault="00D0177B" w:rsidP="00D0177B">
      <w:r w:rsidRPr="00D0177B">
        <w:t>Discussion Summary:</w:t>
      </w:r>
    </w:p>
    <w:p w14:paraId="1CE8BA64" w14:textId="77777777" w:rsidR="00D0177B" w:rsidRPr="00D0177B" w:rsidRDefault="00D0177B" w:rsidP="00D0177B">
      <w:pPr>
        <w:numPr>
          <w:ilvl w:val="0"/>
          <w:numId w:val="9"/>
        </w:numPr>
      </w:pPr>
      <w:r w:rsidRPr="00D0177B">
        <w:t>Textbook Adoptions:</w:t>
      </w:r>
    </w:p>
    <w:p w14:paraId="274346DD" w14:textId="77777777" w:rsidR="00D0177B" w:rsidRPr="00D0177B" w:rsidRDefault="00D0177B" w:rsidP="00D0177B">
      <w:pPr>
        <w:numPr>
          <w:ilvl w:val="1"/>
          <w:numId w:val="9"/>
        </w:numPr>
      </w:pPr>
      <w:r w:rsidRPr="00D0177B">
        <w:t xml:space="preserve">Dr. Vala requested faculty feedback on alternatives to Wiley resources and </w:t>
      </w:r>
      <w:proofErr w:type="gramStart"/>
      <w:r w:rsidRPr="00D0177B">
        <w:t>offered assistance</w:t>
      </w:r>
      <w:proofErr w:type="gramEnd"/>
      <w:r w:rsidRPr="00D0177B">
        <w:t xml:space="preserve"> with incorporating OER. Contact Dr. Vala with feedback or OER requests.</w:t>
      </w:r>
    </w:p>
    <w:p w14:paraId="5B0254C7" w14:textId="77777777" w:rsidR="00D0177B" w:rsidRPr="00D0177B" w:rsidRDefault="00D0177B" w:rsidP="00D0177B">
      <w:pPr>
        <w:numPr>
          <w:ilvl w:val="1"/>
          <w:numId w:val="9"/>
        </w:numPr>
      </w:pPr>
      <w:r w:rsidRPr="00D0177B">
        <w:t>Dr. Corey Lehigh will contact the McGraw Hill representative regarding textbook options and demos of their online resources.</w:t>
      </w:r>
    </w:p>
    <w:p w14:paraId="037B393D" w14:textId="77777777" w:rsidR="00D0177B" w:rsidRPr="00D0177B" w:rsidRDefault="00D0177B" w:rsidP="00D0177B">
      <w:pPr>
        <w:numPr>
          <w:ilvl w:val="0"/>
          <w:numId w:val="9"/>
        </w:numPr>
      </w:pPr>
      <w:r w:rsidRPr="00D0177B">
        <w:t>Common Assessment Quizzes:</w:t>
      </w:r>
    </w:p>
    <w:p w14:paraId="294F9A59" w14:textId="77777777" w:rsidR="00D0177B" w:rsidRPr="00D0177B" w:rsidRDefault="00D0177B" w:rsidP="00D0177B">
      <w:pPr>
        <w:numPr>
          <w:ilvl w:val="1"/>
          <w:numId w:val="9"/>
        </w:numPr>
      </w:pPr>
      <w:r w:rsidRPr="00D0177B">
        <w:t>Pre- and post-semester quizzes were cancelled in Fall 2022 due to Hurricane Ian.</w:t>
      </w:r>
    </w:p>
    <w:p w14:paraId="6DE12338" w14:textId="77777777" w:rsidR="00D0177B" w:rsidRPr="00D0177B" w:rsidRDefault="00D0177B" w:rsidP="00D0177B">
      <w:pPr>
        <w:numPr>
          <w:ilvl w:val="1"/>
          <w:numId w:val="9"/>
        </w:numPr>
      </w:pPr>
      <w:r w:rsidRPr="00D0177B">
        <w:t>Dr. Vala suggested a "test run" of the post-semester quiz. Some faculty declined due to not administering a pre-semester quiz in Spring 2023.</w:t>
      </w:r>
    </w:p>
    <w:p w14:paraId="711101D8" w14:textId="77777777" w:rsidR="00D0177B" w:rsidRPr="00D0177B" w:rsidRDefault="00D0177B" w:rsidP="00D0177B">
      <w:pPr>
        <w:numPr>
          <w:ilvl w:val="0"/>
          <w:numId w:val="9"/>
        </w:numPr>
      </w:pPr>
      <w:r w:rsidRPr="00D0177B">
        <w:t>Common Pool of A&amp;P Labs:</w:t>
      </w:r>
    </w:p>
    <w:p w14:paraId="3480A7E4" w14:textId="77777777" w:rsidR="00D0177B" w:rsidRPr="00D0177B" w:rsidRDefault="00D0177B" w:rsidP="00D0177B">
      <w:pPr>
        <w:numPr>
          <w:ilvl w:val="1"/>
          <w:numId w:val="9"/>
        </w:numPr>
      </w:pPr>
      <w:r w:rsidRPr="00D0177B">
        <w:t>Dr. Vala proposed creating a shared pool of lab activities/case studies via Canvas Commons for all A&amp;P instructors.</w:t>
      </w:r>
    </w:p>
    <w:p w14:paraId="46B5A960" w14:textId="77777777" w:rsidR="00D0177B" w:rsidRPr="00D0177B" w:rsidRDefault="00D0177B" w:rsidP="00D0177B">
      <w:pPr>
        <w:numPr>
          <w:ilvl w:val="1"/>
          <w:numId w:val="9"/>
        </w:numPr>
      </w:pPr>
      <w:r w:rsidRPr="00D0177B">
        <w:t>Discussion points included workload, compensation for development, college oversight, intellectual property rights, and academic freedom. Further discussion will follow.</w:t>
      </w:r>
    </w:p>
    <w:p w14:paraId="422F8FA8" w14:textId="77777777" w:rsidR="00D0177B" w:rsidRPr="00D0177B" w:rsidRDefault="00D0177B" w:rsidP="00D0177B">
      <w:pPr>
        <w:numPr>
          <w:ilvl w:val="0"/>
          <w:numId w:val="9"/>
        </w:numPr>
      </w:pPr>
      <w:r w:rsidRPr="00D0177B">
        <w:t>ECG Machines:</w:t>
      </w:r>
    </w:p>
    <w:p w14:paraId="35A6FA52" w14:textId="77777777" w:rsidR="00D0177B" w:rsidRPr="00D0177B" w:rsidRDefault="00D0177B" w:rsidP="00D0177B">
      <w:pPr>
        <w:numPr>
          <w:ilvl w:val="1"/>
          <w:numId w:val="9"/>
        </w:numPr>
      </w:pPr>
      <w:r w:rsidRPr="00D0177B">
        <w:t xml:space="preserve">Several A&amp;P </w:t>
      </w:r>
      <w:proofErr w:type="gramStart"/>
      <w:r w:rsidRPr="00D0177B">
        <w:t>faculty</w:t>
      </w:r>
      <w:proofErr w:type="gramEnd"/>
      <w:r w:rsidRPr="00D0177B">
        <w:t xml:space="preserve"> expressed interest in incorporating ECG studies. Dr. Schott is investigating funding possibilities.</w:t>
      </w:r>
    </w:p>
    <w:p w14:paraId="61DDF0E8" w14:textId="77777777" w:rsidR="00D0177B" w:rsidRPr="00D0177B" w:rsidRDefault="00D0177B" w:rsidP="00D0177B">
      <w:r w:rsidRPr="00D0177B">
        <w:t>Meeting Adjourned.</w:t>
      </w:r>
    </w:p>
    <w:p w14:paraId="1A6FDB4F" w14:textId="77777777" w:rsidR="00D0177B" w:rsidRPr="00D0177B" w:rsidRDefault="00D0177B" w:rsidP="00D0177B">
      <w:r w:rsidRPr="00D0177B">
        <w:t>The next meeting will be announced via email.</w:t>
      </w:r>
    </w:p>
    <w:p w14:paraId="503D362C" w14:textId="77777777" w:rsidR="00D0177B" w:rsidRPr="00D0177B" w:rsidRDefault="00D0177B" w:rsidP="00D0177B">
      <w:r w:rsidRPr="00D0177B">
        <w:t>Minutes recorded by: Gerald Anzalone (Revised 2/13/23)</w:t>
      </w:r>
    </w:p>
    <w:p w14:paraId="575412F8" w14:textId="77777777" w:rsidR="00D0177B" w:rsidRPr="00D0177B" w:rsidRDefault="00D0177B" w:rsidP="00D0177B">
      <w:r w:rsidRPr="00D0177B">
        <w:t>Addendum: Charlotte Science Committee Meeting Minutes</w:t>
      </w:r>
    </w:p>
    <w:p w14:paraId="4F689DE4" w14:textId="77777777" w:rsidR="00D0177B" w:rsidRPr="00D0177B" w:rsidRDefault="00D0177B" w:rsidP="00D0177B">
      <w:r w:rsidRPr="00D0177B">
        <w:t xml:space="preserve">Date: Wednesday, December 14, </w:t>
      </w:r>
      <w:proofErr w:type="gramStart"/>
      <w:r w:rsidRPr="00D0177B">
        <w:t>2022</w:t>
      </w:r>
      <w:proofErr w:type="gramEnd"/>
      <w:r w:rsidRPr="00D0177B">
        <w:t xml:space="preserve"> Time: 2:30 PM – 3:30 PM Attendees: Dr. Gerald Anzalone, Jacqueline Calvano, Dr. Christina Lydon, Dr. Gregg Mason, Dr. Ralph Laudan, Tori Lohrman, Professor Judy Robinson, Dr. Elizabeth Schott.</w:t>
      </w:r>
    </w:p>
    <w:p w14:paraId="7B7E1FF2" w14:textId="77777777" w:rsidR="00D0177B" w:rsidRPr="00D0177B" w:rsidRDefault="00D0177B" w:rsidP="00D0177B">
      <w:r w:rsidRPr="00D0177B">
        <w:t>Discussion Summary:</w:t>
      </w:r>
    </w:p>
    <w:p w14:paraId="309C8B3D" w14:textId="77777777" w:rsidR="00D0177B" w:rsidRPr="00D0177B" w:rsidRDefault="00D0177B" w:rsidP="00D0177B">
      <w:pPr>
        <w:numPr>
          <w:ilvl w:val="0"/>
          <w:numId w:val="10"/>
        </w:numPr>
      </w:pPr>
      <w:r w:rsidRPr="00D0177B">
        <w:t>Instructional Materials: Due to distributor shortages and backorders, faculty were asked to submit material requests to Jacque ASAP.</w:t>
      </w:r>
    </w:p>
    <w:p w14:paraId="0096749D" w14:textId="77777777" w:rsidR="00D0177B" w:rsidRPr="00D0177B" w:rsidRDefault="00D0177B" w:rsidP="00D0177B">
      <w:pPr>
        <w:numPr>
          <w:ilvl w:val="0"/>
          <w:numId w:val="10"/>
        </w:numPr>
      </w:pPr>
      <w:r w:rsidRPr="00D0177B">
        <w:lastRenderedPageBreak/>
        <w:t>Special Projects Funding: Information on available funding sources for faculty is available from Jacque.</w:t>
      </w:r>
    </w:p>
    <w:p w14:paraId="27044928" w14:textId="77777777" w:rsidR="00D0177B" w:rsidRPr="00D0177B" w:rsidRDefault="00D0177B" w:rsidP="00D0177B">
      <w:pPr>
        <w:numPr>
          <w:ilvl w:val="0"/>
          <w:numId w:val="10"/>
        </w:numPr>
      </w:pPr>
      <w:r w:rsidRPr="00D0177B">
        <w:t>Special Projects Requests: Funding for larger purchases/equipment is available by application during February and March (see Jacque).</w:t>
      </w:r>
    </w:p>
    <w:p w14:paraId="6A775E1E" w14:textId="77777777" w:rsidR="00D0177B" w:rsidRPr="00D0177B" w:rsidRDefault="00D0177B" w:rsidP="00D0177B">
      <w:pPr>
        <w:numPr>
          <w:ilvl w:val="0"/>
          <w:numId w:val="10"/>
        </w:numPr>
      </w:pPr>
      <w:r w:rsidRPr="00D0177B">
        <w:t>Additional Items:</w:t>
      </w:r>
    </w:p>
    <w:p w14:paraId="0062A165" w14:textId="77777777" w:rsidR="00D0177B" w:rsidRPr="00D0177B" w:rsidRDefault="00D0177B" w:rsidP="00D0177B">
      <w:pPr>
        <w:numPr>
          <w:ilvl w:val="1"/>
          <w:numId w:val="10"/>
        </w:numPr>
      </w:pPr>
      <w:r w:rsidRPr="00D0177B">
        <w:t>Jacque introduced lab assistant Tori Lohrman.</w:t>
      </w:r>
    </w:p>
    <w:p w14:paraId="62D65E7B" w14:textId="77777777" w:rsidR="00D0177B" w:rsidRPr="00D0177B" w:rsidRDefault="00D0177B" w:rsidP="00D0177B">
      <w:pPr>
        <w:numPr>
          <w:ilvl w:val="1"/>
          <w:numId w:val="10"/>
        </w:numPr>
      </w:pPr>
      <w:r w:rsidRPr="00D0177B">
        <w:t>The Lee campus is transferring 15 microscopes to the Charlotte campus.</w:t>
      </w:r>
    </w:p>
    <w:p w14:paraId="54F376C4" w14:textId="77777777" w:rsidR="00D0177B" w:rsidRPr="00D0177B" w:rsidRDefault="00D0177B" w:rsidP="00D0177B">
      <w:pPr>
        <w:numPr>
          <w:ilvl w:val="0"/>
          <w:numId w:val="10"/>
        </w:numPr>
      </w:pPr>
      <w:r w:rsidRPr="00D0177B">
        <w:t>Dr. Schott's Requests (Charlotte Campus):</w:t>
      </w:r>
    </w:p>
    <w:p w14:paraId="1B201C84" w14:textId="77777777" w:rsidR="00D0177B" w:rsidRPr="00D0177B" w:rsidRDefault="00D0177B" w:rsidP="00D0177B">
      <w:pPr>
        <w:numPr>
          <w:ilvl w:val="1"/>
          <w:numId w:val="10"/>
        </w:numPr>
      </w:pPr>
      <w:r w:rsidRPr="00D0177B">
        <w:t>Updated lab signage.</w:t>
      </w:r>
    </w:p>
    <w:p w14:paraId="39F2A93A" w14:textId="77777777" w:rsidR="00D0177B" w:rsidRPr="00D0177B" w:rsidRDefault="00D0177B" w:rsidP="00D0177B">
      <w:pPr>
        <w:numPr>
          <w:ilvl w:val="1"/>
          <w:numId w:val="10"/>
        </w:numPr>
      </w:pPr>
      <w:r w:rsidRPr="00D0177B">
        <w:t>School of Pure and Applied Sciences banner.</w:t>
      </w:r>
    </w:p>
    <w:p w14:paraId="2D52F588" w14:textId="77777777" w:rsidR="00D0177B" w:rsidRPr="00D0177B" w:rsidRDefault="00D0177B" w:rsidP="00D0177B">
      <w:pPr>
        <w:numPr>
          <w:ilvl w:val="1"/>
          <w:numId w:val="10"/>
        </w:numPr>
      </w:pPr>
      <w:r w:rsidRPr="00D0177B">
        <w:t>Wall-mounted TVs for biology/microbiology labs (synchronized with teaching microscopes).</w:t>
      </w:r>
    </w:p>
    <w:p w14:paraId="62A2259D" w14:textId="77777777" w:rsidR="00D0177B" w:rsidRPr="00D0177B" w:rsidRDefault="00D0177B" w:rsidP="00D0177B">
      <w:pPr>
        <w:numPr>
          <w:ilvl w:val="1"/>
          <w:numId w:val="10"/>
        </w:numPr>
      </w:pPr>
      <w:r w:rsidRPr="00D0177B">
        <w:t>Portable projector for the computer room (near Professor Robinson’s lab).</w:t>
      </w:r>
    </w:p>
    <w:p w14:paraId="0189F59E" w14:textId="77777777" w:rsidR="00D0177B" w:rsidRPr="00D0177B" w:rsidRDefault="00D0177B" w:rsidP="00D0177B">
      <w:pPr>
        <w:numPr>
          <w:ilvl w:val="1"/>
          <w:numId w:val="10"/>
        </w:numPr>
      </w:pPr>
      <w:r w:rsidRPr="00D0177B">
        <w:t>Micropipettes.</w:t>
      </w:r>
    </w:p>
    <w:p w14:paraId="24A0725C" w14:textId="77777777" w:rsidR="00D0177B" w:rsidRPr="00D0177B" w:rsidRDefault="00D0177B" w:rsidP="00D0177B">
      <w:pPr>
        <w:numPr>
          <w:ilvl w:val="1"/>
          <w:numId w:val="10"/>
        </w:numPr>
      </w:pPr>
      <w:r w:rsidRPr="00D0177B">
        <w:t>Stand-alone cameras for new microscopes.</w:t>
      </w:r>
    </w:p>
    <w:p w14:paraId="3A500399" w14:textId="77777777" w:rsidR="00D0177B" w:rsidRPr="00D0177B" w:rsidRDefault="00D0177B" w:rsidP="00D0177B">
      <w:pPr>
        <w:numPr>
          <w:ilvl w:val="0"/>
          <w:numId w:val="10"/>
        </w:numPr>
      </w:pPr>
      <w:r w:rsidRPr="00D0177B">
        <w:t>Meeting Adjourned. The next meeting will be announced after the semester break.</w:t>
      </w:r>
    </w:p>
    <w:p w14:paraId="2AA6D133" w14:textId="77777777" w:rsidR="00D0177B" w:rsidRPr="00D0177B" w:rsidRDefault="00D0177B" w:rsidP="00D0177B">
      <w:r w:rsidRPr="00D0177B">
        <w:t>Meeting led by: Jacqueline Calvano and Dr. Schott.</w:t>
      </w:r>
    </w:p>
    <w:p w14:paraId="5CB44DC5" w14:textId="77777777" w:rsidR="00D0177B" w:rsidRPr="00D0177B" w:rsidRDefault="00D0177B" w:rsidP="00D0177B">
      <w:r w:rsidRPr="00D0177B">
        <w:t>Minutes recorded by: Gerald Anzalone</w:t>
      </w:r>
    </w:p>
    <w:p w14:paraId="2BCC4B0E" w14:textId="77777777" w:rsidR="00437F72" w:rsidRPr="003E6D61" w:rsidRDefault="00437F72" w:rsidP="003E6D61"/>
    <w:sectPr w:rsidR="00437F72" w:rsidRPr="003E6D61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846C82" w14:textId="77777777" w:rsidR="00DF6CA1" w:rsidRDefault="00DF6CA1" w:rsidP="00AD3FF7">
      <w:pPr>
        <w:spacing w:after="0" w:line="240" w:lineRule="auto"/>
      </w:pPr>
      <w:r>
        <w:separator/>
      </w:r>
    </w:p>
  </w:endnote>
  <w:endnote w:type="continuationSeparator" w:id="0">
    <w:p w14:paraId="66882F2B" w14:textId="77777777" w:rsidR="00DF6CA1" w:rsidRDefault="00DF6CA1" w:rsidP="00AD3F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586090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29EAFF" w14:textId="5A4A3854" w:rsidR="00C86D0E" w:rsidRDefault="00C86D0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F43768D" w14:textId="77777777" w:rsidR="00AD3FF7" w:rsidRDefault="00AD3F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5B4965" w14:textId="77777777" w:rsidR="00DF6CA1" w:rsidRDefault="00DF6CA1" w:rsidP="00AD3FF7">
      <w:pPr>
        <w:spacing w:after="0" w:line="240" w:lineRule="auto"/>
      </w:pPr>
      <w:r>
        <w:separator/>
      </w:r>
    </w:p>
  </w:footnote>
  <w:footnote w:type="continuationSeparator" w:id="0">
    <w:p w14:paraId="5D3CF2FF" w14:textId="77777777" w:rsidR="00DF6CA1" w:rsidRDefault="00DF6CA1" w:rsidP="00AD3F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90653B"/>
    <w:multiLevelType w:val="hybridMultilevel"/>
    <w:tmpl w:val="E94E128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05FFB"/>
    <w:multiLevelType w:val="hybridMultilevel"/>
    <w:tmpl w:val="224E4F2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" w15:restartNumberingAfterBreak="0">
    <w:nsid w:val="08FD0725"/>
    <w:multiLevelType w:val="hybridMultilevel"/>
    <w:tmpl w:val="AC50E80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3132D9"/>
    <w:multiLevelType w:val="hybridMultilevel"/>
    <w:tmpl w:val="E79E4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9C12BB"/>
    <w:multiLevelType w:val="hybridMultilevel"/>
    <w:tmpl w:val="B6AA4BE6"/>
    <w:lvl w:ilvl="0" w:tplc="46187E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4A132F"/>
    <w:multiLevelType w:val="hybridMultilevel"/>
    <w:tmpl w:val="163A028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995F85"/>
    <w:multiLevelType w:val="multilevel"/>
    <w:tmpl w:val="9B3A6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853649"/>
    <w:multiLevelType w:val="multilevel"/>
    <w:tmpl w:val="BC64C7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6B6712C"/>
    <w:multiLevelType w:val="hybridMultilevel"/>
    <w:tmpl w:val="DD686ED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126BD0"/>
    <w:multiLevelType w:val="multilevel"/>
    <w:tmpl w:val="BBCAE8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57245934">
    <w:abstractNumId w:val="9"/>
  </w:num>
  <w:num w:numId="2" w16cid:durableId="242225270">
    <w:abstractNumId w:val="1"/>
  </w:num>
  <w:num w:numId="3" w16cid:durableId="837844385">
    <w:abstractNumId w:val="4"/>
  </w:num>
  <w:num w:numId="4" w16cid:durableId="1642811874">
    <w:abstractNumId w:val="3"/>
  </w:num>
  <w:num w:numId="5" w16cid:durableId="2030833654">
    <w:abstractNumId w:val="2"/>
  </w:num>
  <w:num w:numId="6" w16cid:durableId="2121758300">
    <w:abstractNumId w:val="0"/>
  </w:num>
  <w:num w:numId="7" w16cid:durableId="111100177">
    <w:abstractNumId w:val="5"/>
  </w:num>
  <w:num w:numId="8" w16cid:durableId="1638682976">
    <w:abstractNumId w:val="8"/>
  </w:num>
  <w:num w:numId="9" w16cid:durableId="2075855547">
    <w:abstractNumId w:val="6"/>
  </w:num>
  <w:num w:numId="10" w16cid:durableId="129783685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sDC2tLAwBCJjcyUdpeDU4uLM/DyQAsNaAAXRiQEsAAAA"/>
  </w:docVars>
  <w:rsids>
    <w:rsidRoot w:val="007F7BCA"/>
    <w:rsid w:val="001644FC"/>
    <w:rsid w:val="0017223B"/>
    <w:rsid w:val="002B2022"/>
    <w:rsid w:val="002D3E4A"/>
    <w:rsid w:val="003E6D61"/>
    <w:rsid w:val="00402025"/>
    <w:rsid w:val="00437F72"/>
    <w:rsid w:val="004A3782"/>
    <w:rsid w:val="004D1FCA"/>
    <w:rsid w:val="005313DF"/>
    <w:rsid w:val="006B4903"/>
    <w:rsid w:val="007328ED"/>
    <w:rsid w:val="007F7BCA"/>
    <w:rsid w:val="00836073"/>
    <w:rsid w:val="00A44FB9"/>
    <w:rsid w:val="00AD3FF7"/>
    <w:rsid w:val="00AF1415"/>
    <w:rsid w:val="00B91A47"/>
    <w:rsid w:val="00C86D0E"/>
    <w:rsid w:val="00D0177B"/>
    <w:rsid w:val="00D55719"/>
    <w:rsid w:val="00DF6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3DFD2"/>
  <w15:chartTrackingRefBased/>
  <w15:docId w15:val="{B055CBC6-757C-430A-888E-5C8E0A82D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7BC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D3F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3FF7"/>
  </w:style>
  <w:style w:type="paragraph" w:styleId="Footer">
    <w:name w:val="footer"/>
    <w:basedOn w:val="Normal"/>
    <w:link w:val="FooterChar"/>
    <w:uiPriority w:val="99"/>
    <w:unhideWhenUsed/>
    <w:rsid w:val="00AD3F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3F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1143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9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06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1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08</Words>
  <Characters>233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ld A. Anzalone</dc:creator>
  <cp:keywords/>
  <dc:description/>
  <cp:lastModifiedBy>Gerald A. Anzalone</cp:lastModifiedBy>
  <cp:revision>4</cp:revision>
  <dcterms:created xsi:type="dcterms:W3CDTF">2023-02-13T19:10:00Z</dcterms:created>
  <dcterms:modified xsi:type="dcterms:W3CDTF">2025-02-14T16:11:00Z</dcterms:modified>
</cp:coreProperties>
</file>